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436286" w14:textId="398DEE87" w:rsidR="00424B04" w:rsidRPr="00424134" w:rsidRDefault="00144442" w:rsidP="29EB915F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conino</w:t>
      </w:r>
      <w:r w:rsidR="29EB915F" w:rsidRPr="29EB915F">
        <w:rPr>
          <w:b/>
          <w:bCs/>
          <w:sz w:val="28"/>
          <w:szCs w:val="28"/>
        </w:rPr>
        <w:t xml:space="preserve"> County Cooperative Extension - Event Approval Form</w:t>
      </w:r>
    </w:p>
    <w:p w14:paraId="3E3BEAE6" w14:textId="7D8BFFA1" w:rsidR="00424B04" w:rsidRDefault="00424134" w:rsidP="29EB915F">
      <w:pPr>
        <w:spacing w:after="0"/>
        <w:rPr>
          <w:sz w:val="24"/>
          <w:szCs w:val="24"/>
        </w:rPr>
      </w:pPr>
      <w:r>
        <w:br/>
      </w:r>
      <w:r w:rsidR="35020B1B" w:rsidRPr="35020B1B">
        <w:rPr>
          <w:b/>
          <w:bCs/>
          <w:sz w:val="24"/>
          <w:szCs w:val="24"/>
        </w:rPr>
        <w:t>Program:</w:t>
      </w:r>
      <w:r w:rsidR="35020B1B" w:rsidRPr="35020B1B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640166701"/>
          <w:placeholder>
            <w:docPart w:val="DefaultPlaceholder_-1854013440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</w:p>
    <w:p w14:paraId="6E1A3AC1" w14:textId="25AAC882" w:rsidR="00424B04" w:rsidRDefault="24D0EFDF" w:rsidP="29EB915F">
      <w:pPr>
        <w:spacing w:after="0"/>
        <w:rPr>
          <w:sz w:val="24"/>
          <w:szCs w:val="24"/>
        </w:rPr>
      </w:pPr>
      <w:r w:rsidRPr="24D0EFDF">
        <w:rPr>
          <w:b/>
          <w:bCs/>
          <w:sz w:val="24"/>
          <w:szCs w:val="24"/>
        </w:rPr>
        <w:t>Submitted By:</w:t>
      </w:r>
      <w:r w:rsidRPr="24D0EFDF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53952533"/>
          <w:placeholder>
            <w:docPart w:val="5E0E0060C0EA450899C4533FD0BCE23B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</w:p>
    <w:p w14:paraId="565167B6" w14:textId="2633D5D9" w:rsidR="00424B04" w:rsidRDefault="036A5AD2" w:rsidP="29EB915F">
      <w:pPr>
        <w:spacing w:after="0"/>
        <w:rPr>
          <w:sz w:val="24"/>
          <w:szCs w:val="24"/>
        </w:rPr>
      </w:pPr>
      <w:r w:rsidRPr="036A5AD2">
        <w:rPr>
          <w:b/>
          <w:bCs/>
          <w:sz w:val="24"/>
          <w:szCs w:val="24"/>
        </w:rPr>
        <w:t>Submittal Date:</w:t>
      </w:r>
      <w:r w:rsidRPr="036A5AD2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651907368"/>
          <w:placeholder>
            <w:docPart w:val="7FE6DDC8BABD492B80E1DA523AE31185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</w:p>
    <w:p w14:paraId="4F9534BB" w14:textId="17BEA3D6" w:rsidR="001B26C4" w:rsidRDefault="001B26C4" w:rsidP="00424B04">
      <w:pPr>
        <w:pBdr>
          <w:bottom w:val="double" w:sz="6" w:space="1" w:color="auto"/>
        </w:pBdr>
        <w:spacing w:after="0"/>
        <w:rPr>
          <w:bCs/>
          <w:sz w:val="24"/>
          <w:szCs w:val="24"/>
        </w:rPr>
      </w:pPr>
    </w:p>
    <w:p w14:paraId="5926BF1F" w14:textId="77777777" w:rsidR="001B26C4" w:rsidRDefault="001B26C4" w:rsidP="00424B04">
      <w:pPr>
        <w:spacing w:after="0"/>
        <w:rPr>
          <w:bCs/>
          <w:sz w:val="24"/>
          <w:szCs w:val="24"/>
        </w:rPr>
      </w:pPr>
    </w:p>
    <w:p w14:paraId="6011E949" w14:textId="62F77596" w:rsidR="00424134" w:rsidRDefault="29EB915F" w:rsidP="29EB915F">
      <w:pPr>
        <w:spacing w:after="0"/>
        <w:rPr>
          <w:sz w:val="24"/>
          <w:szCs w:val="24"/>
        </w:rPr>
      </w:pPr>
      <w:r w:rsidRPr="29EB915F">
        <w:rPr>
          <w:b/>
          <w:bCs/>
          <w:sz w:val="24"/>
          <w:szCs w:val="24"/>
        </w:rPr>
        <w:t>Event Name:</w:t>
      </w:r>
      <w:r w:rsidRPr="29EB915F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541280690"/>
          <w:placeholder>
            <w:docPart w:val="99C00A72973045C7B7B1845AD1EC6DC8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</w:p>
    <w:p w14:paraId="61D1E12E" w14:textId="4960A099" w:rsidR="00424B04" w:rsidRDefault="29EB915F" w:rsidP="29EB915F">
      <w:pPr>
        <w:spacing w:after="0"/>
        <w:rPr>
          <w:sz w:val="24"/>
          <w:szCs w:val="24"/>
        </w:rPr>
      </w:pPr>
      <w:r w:rsidRPr="29EB915F">
        <w:rPr>
          <w:b/>
          <w:bCs/>
          <w:sz w:val="24"/>
          <w:szCs w:val="24"/>
        </w:rPr>
        <w:t>Event Date(s):</w:t>
      </w:r>
      <w:r w:rsidRPr="29EB915F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104265454"/>
          <w:placeholder>
            <w:docPart w:val="00C3057CCA5C48969A959E6F9FD3AA96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</w:p>
    <w:p w14:paraId="4BA0DCAC" w14:textId="02A2D4BB" w:rsidR="00424B04" w:rsidRDefault="036A5AD2" w:rsidP="29EB915F">
      <w:pPr>
        <w:spacing w:after="0"/>
        <w:rPr>
          <w:sz w:val="24"/>
          <w:szCs w:val="24"/>
        </w:rPr>
      </w:pPr>
      <w:r w:rsidRPr="036A5AD2">
        <w:rPr>
          <w:b/>
          <w:bCs/>
          <w:sz w:val="24"/>
          <w:szCs w:val="24"/>
        </w:rPr>
        <w:t>Event Time(s):</w:t>
      </w:r>
      <w:r w:rsidRPr="036A5AD2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566149693"/>
          <w:placeholder>
            <w:docPart w:val="95F8DD10280D4A0ABEDE0C3B17E646D1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  <w:r w:rsidR="00424B04">
        <w:br/>
      </w:r>
      <w:r w:rsidRPr="036A5AD2">
        <w:rPr>
          <w:b/>
          <w:bCs/>
          <w:sz w:val="24"/>
          <w:szCs w:val="24"/>
        </w:rPr>
        <w:t>Event Location:</w:t>
      </w:r>
      <w:r w:rsidRPr="036A5AD2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2051135398"/>
          <w:placeholder>
            <w:docPart w:val="D1F7282864F5448EB4EBE981A0239CE0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</w:p>
    <w:p w14:paraId="35B7991A" w14:textId="5F795063" w:rsidR="00424B04" w:rsidRDefault="00424B04" w:rsidP="00424B04">
      <w:pPr>
        <w:spacing w:after="0"/>
        <w:rPr>
          <w:bCs/>
          <w:sz w:val="24"/>
          <w:szCs w:val="24"/>
        </w:rPr>
      </w:pPr>
    </w:p>
    <w:p w14:paraId="10AB008D" w14:textId="77777777" w:rsidR="001B26C4" w:rsidRPr="00066B8B" w:rsidRDefault="00424B04" w:rsidP="00424B04">
      <w:pPr>
        <w:spacing w:after="0"/>
        <w:rPr>
          <w:b/>
          <w:sz w:val="24"/>
          <w:szCs w:val="24"/>
        </w:rPr>
      </w:pPr>
      <w:r w:rsidRPr="00066B8B">
        <w:rPr>
          <w:b/>
          <w:sz w:val="24"/>
          <w:szCs w:val="24"/>
        </w:rPr>
        <w:t>Event Description:</w:t>
      </w:r>
    </w:p>
    <w:p w14:paraId="4C0DCCEA" w14:textId="2A3703FD" w:rsidR="00424B04" w:rsidRDefault="00F2440A" w:rsidP="29EB915F">
      <w:pPr>
        <w:spacing w:after="0"/>
        <w:rPr>
          <w:sz w:val="24"/>
          <w:szCs w:val="24"/>
        </w:rPr>
      </w:pPr>
      <w:sdt>
        <w:sdtPr>
          <w:rPr>
            <w:sz w:val="24"/>
            <w:szCs w:val="24"/>
          </w:rPr>
          <w:id w:val="1081792475"/>
          <w:placeholder>
            <w:docPart w:val="CF07E48E73F04B50998B47F8EC43152B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</w:p>
    <w:p w14:paraId="69F4FFF9" w14:textId="77777777" w:rsidR="001B26C4" w:rsidRDefault="001B26C4" w:rsidP="00424B04">
      <w:pPr>
        <w:spacing w:after="0"/>
        <w:rPr>
          <w:bCs/>
          <w:sz w:val="24"/>
          <w:szCs w:val="24"/>
        </w:rPr>
      </w:pPr>
    </w:p>
    <w:p w14:paraId="4623043A" w14:textId="56F9387C" w:rsidR="001B26C4" w:rsidRPr="00066B8B" w:rsidRDefault="00424134" w:rsidP="00424B04">
      <w:pPr>
        <w:spacing w:after="0"/>
        <w:rPr>
          <w:b/>
          <w:sz w:val="24"/>
          <w:szCs w:val="24"/>
        </w:rPr>
      </w:pPr>
      <w:r w:rsidRPr="00066B8B">
        <w:rPr>
          <w:b/>
          <w:sz w:val="24"/>
          <w:szCs w:val="24"/>
        </w:rPr>
        <w:t>Staff for the event</w:t>
      </w:r>
      <w:r w:rsidR="004F307B" w:rsidRPr="00066B8B">
        <w:rPr>
          <w:b/>
          <w:sz w:val="24"/>
          <w:szCs w:val="24"/>
        </w:rPr>
        <w:t xml:space="preserve"> (who, how many):</w:t>
      </w:r>
    </w:p>
    <w:p w14:paraId="24968EDA" w14:textId="31760F9B" w:rsidR="00205E3B" w:rsidRDefault="00F2440A" w:rsidP="00424B04">
      <w:pPr>
        <w:spacing w:after="0"/>
        <w:rPr>
          <w:sz w:val="24"/>
          <w:szCs w:val="24"/>
        </w:rPr>
      </w:pPr>
      <w:sdt>
        <w:sdtPr>
          <w:rPr>
            <w:sz w:val="24"/>
            <w:szCs w:val="24"/>
          </w:rPr>
          <w:id w:val="2118169491"/>
          <w:placeholder>
            <w:docPart w:val="723E6A7F88FA4DA099284653B93E6998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</w:p>
    <w:p w14:paraId="7F49FF32" w14:textId="77777777" w:rsidR="00205E3B" w:rsidRDefault="00205E3B" w:rsidP="00424B04">
      <w:pPr>
        <w:spacing w:after="0"/>
        <w:rPr>
          <w:b/>
          <w:sz w:val="24"/>
          <w:szCs w:val="24"/>
        </w:rPr>
      </w:pPr>
    </w:p>
    <w:p w14:paraId="5B6C254C" w14:textId="24F8FE8C" w:rsidR="001B26C4" w:rsidRPr="00066B8B" w:rsidRDefault="00424B04" w:rsidP="00424B04">
      <w:pPr>
        <w:spacing w:after="0"/>
        <w:rPr>
          <w:b/>
          <w:sz w:val="24"/>
          <w:szCs w:val="24"/>
        </w:rPr>
      </w:pPr>
      <w:r w:rsidRPr="00066B8B">
        <w:rPr>
          <w:b/>
          <w:sz w:val="24"/>
          <w:szCs w:val="24"/>
        </w:rPr>
        <w:t xml:space="preserve">Health and safety protocols for those </w:t>
      </w:r>
      <w:r w:rsidR="00424134" w:rsidRPr="00066B8B">
        <w:rPr>
          <w:b/>
          <w:sz w:val="24"/>
          <w:szCs w:val="24"/>
        </w:rPr>
        <w:t>staffing</w:t>
      </w:r>
      <w:r w:rsidRPr="00066B8B">
        <w:rPr>
          <w:b/>
          <w:sz w:val="24"/>
          <w:szCs w:val="24"/>
        </w:rPr>
        <w:t xml:space="preserve"> the event</w:t>
      </w:r>
      <w:r w:rsidR="004F307B" w:rsidRPr="00066B8B">
        <w:rPr>
          <w:b/>
          <w:sz w:val="24"/>
          <w:szCs w:val="24"/>
        </w:rPr>
        <w:t xml:space="preserve"> (distancing, sanitation, etc.)</w:t>
      </w:r>
      <w:r w:rsidR="00424134" w:rsidRPr="00066B8B">
        <w:rPr>
          <w:b/>
          <w:sz w:val="24"/>
          <w:szCs w:val="24"/>
        </w:rPr>
        <w:t>:</w:t>
      </w:r>
    </w:p>
    <w:p w14:paraId="0F1BFD0C" w14:textId="4686161E" w:rsidR="00205E3B" w:rsidRDefault="00F2440A" w:rsidP="00424B04">
      <w:pPr>
        <w:spacing w:after="0"/>
        <w:rPr>
          <w:bCs/>
          <w:sz w:val="24"/>
          <w:szCs w:val="24"/>
        </w:rPr>
      </w:pPr>
      <w:sdt>
        <w:sdtPr>
          <w:rPr>
            <w:sz w:val="24"/>
            <w:szCs w:val="24"/>
          </w:rPr>
          <w:id w:val="-1634704885"/>
          <w:placeholder>
            <w:docPart w:val="5FAB31A5034B4736ABC1300129940D35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</w:p>
    <w:p w14:paraId="5C7F9160" w14:textId="77777777" w:rsidR="00205E3B" w:rsidRDefault="00205E3B" w:rsidP="00424B04">
      <w:pPr>
        <w:spacing w:after="0"/>
        <w:rPr>
          <w:b/>
          <w:bCs/>
          <w:sz w:val="24"/>
          <w:szCs w:val="24"/>
        </w:rPr>
      </w:pPr>
    </w:p>
    <w:p w14:paraId="2A183069" w14:textId="0E0B2463" w:rsidR="00424B04" w:rsidRDefault="2795528B" w:rsidP="00424B04">
      <w:pPr>
        <w:spacing w:after="0"/>
        <w:rPr>
          <w:sz w:val="24"/>
          <w:szCs w:val="24"/>
        </w:rPr>
      </w:pPr>
      <w:r w:rsidRPr="2795528B">
        <w:rPr>
          <w:b/>
          <w:bCs/>
          <w:sz w:val="24"/>
          <w:szCs w:val="24"/>
        </w:rPr>
        <w:t>Anticipated public attendance (stakeholders/public, how many):</w:t>
      </w:r>
      <w:r w:rsidR="00424134">
        <w:br/>
      </w:r>
      <w:sdt>
        <w:sdtPr>
          <w:rPr>
            <w:sz w:val="24"/>
            <w:szCs w:val="24"/>
          </w:rPr>
          <w:id w:val="160744143"/>
          <w:placeholder>
            <w:docPart w:val="7E52FB47CF824F64BECEEA7408787D0F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</w:p>
    <w:p w14:paraId="7339CF30" w14:textId="77777777" w:rsidR="00205E3B" w:rsidRDefault="00205E3B" w:rsidP="00424B04">
      <w:pPr>
        <w:spacing w:after="0"/>
        <w:rPr>
          <w:bCs/>
          <w:sz w:val="24"/>
          <w:szCs w:val="24"/>
        </w:rPr>
      </w:pPr>
    </w:p>
    <w:p w14:paraId="1CEF5563" w14:textId="77777777" w:rsidR="004F307B" w:rsidRPr="00066B8B" w:rsidRDefault="004F307B" w:rsidP="004F307B">
      <w:pPr>
        <w:spacing w:after="0"/>
        <w:rPr>
          <w:b/>
          <w:sz w:val="24"/>
          <w:szCs w:val="24"/>
        </w:rPr>
      </w:pPr>
      <w:r w:rsidRPr="00066B8B">
        <w:rPr>
          <w:b/>
          <w:sz w:val="24"/>
          <w:szCs w:val="24"/>
        </w:rPr>
        <w:t>Health and safety protocols for those attending the event: (distancing, sanitation, staggered entry, etc.):</w:t>
      </w:r>
    </w:p>
    <w:p w14:paraId="4A4687B9" w14:textId="229DF2FA" w:rsidR="004F307B" w:rsidRDefault="00F2440A" w:rsidP="00424B04">
      <w:pPr>
        <w:spacing w:after="0"/>
        <w:rPr>
          <w:sz w:val="24"/>
          <w:szCs w:val="24"/>
        </w:rPr>
      </w:pPr>
      <w:sdt>
        <w:sdtPr>
          <w:rPr>
            <w:sz w:val="24"/>
            <w:szCs w:val="24"/>
          </w:rPr>
          <w:id w:val="-896207964"/>
          <w:placeholder>
            <w:docPart w:val="4751408873CF412F80D21180F2544556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</w:p>
    <w:p w14:paraId="0542F892" w14:textId="77777777" w:rsidR="00205E3B" w:rsidRDefault="00205E3B" w:rsidP="00424B04">
      <w:pPr>
        <w:spacing w:after="0"/>
        <w:rPr>
          <w:bCs/>
          <w:sz w:val="24"/>
          <w:szCs w:val="24"/>
        </w:rPr>
      </w:pPr>
    </w:p>
    <w:p w14:paraId="136998EB" w14:textId="35996B96" w:rsidR="001B26C4" w:rsidRPr="00066B8B" w:rsidRDefault="00424134" w:rsidP="00424B04">
      <w:pPr>
        <w:spacing w:after="0"/>
        <w:rPr>
          <w:b/>
          <w:sz w:val="24"/>
          <w:szCs w:val="24"/>
        </w:rPr>
      </w:pPr>
      <w:r w:rsidRPr="00066B8B">
        <w:rPr>
          <w:b/>
          <w:sz w:val="24"/>
          <w:szCs w:val="24"/>
        </w:rPr>
        <w:t>If</w:t>
      </w:r>
      <w:r w:rsidR="00424B04" w:rsidRPr="00066B8B">
        <w:rPr>
          <w:b/>
          <w:sz w:val="24"/>
          <w:szCs w:val="24"/>
        </w:rPr>
        <w:t xml:space="preserve"> youth </w:t>
      </w:r>
      <w:r w:rsidRPr="00066B8B">
        <w:rPr>
          <w:b/>
          <w:sz w:val="24"/>
          <w:szCs w:val="24"/>
        </w:rPr>
        <w:t>are</w:t>
      </w:r>
      <w:r w:rsidR="00424B04" w:rsidRPr="00066B8B">
        <w:rPr>
          <w:b/>
          <w:sz w:val="24"/>
          <w:szCs w:val="24"/>
        </w:rPr>
        <w:t xml:space="preserve"> attending, </w:t>
      </w:r>
      <w:r w:rsidRPr="00066B8B">
        <w:rPr>
          <w:b/>
          <w:sz w:val="24"/>
          <w:szCs w:val="24"/>
        </w:rPr>
        <w:t>will they have parental supervision</w:t>
      </w:r>
      <w:r w:rsidR="004F307B" w:rsidRPr="00066B8B">
        <w:rPr>
          <w:b/>
          <w:sz w:val="24"/>
          <w:szCs w:val="24"/>
        </w:rPr>
        <w:t xml:space="preserve"> and are there additional health and safety protocols for them:</w:t>
      </w:r>
    </w:p>
    <w:p w14:paraId="34B6A5B8" w14:textId="02F73242" w:rsidR="00205E3B" w:rsidRDefault="00F2440A" w:rsidP="00424B04">
      <w:pPr>
        <w:spacing w:after="0"/>
        <w:rPr>
          <w:bCs/>
          <w:sz w:val="24"/>
          <w:szCs w:val="24"/>
        </w:rPr>
      </w:pPr>
      <w:sdt>
        <w:sdtPr>
          <w:rPr>
            <w:sz w:val="24"/>
            <w:szCs w:val="24"/>
          </w:rPr>
          <w:id w:val="1871649922"/>
          <w:placeholder>
            <w:docPart w:val="A0E79560122547A590F5C7CDB1E23E9F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</w:p>
    <w:p w14:paraId="0551C739" w14:textId="77777777" w:rsidR="00ED66A0" w:rsidRDefault="00ED66A0" w:rsidP="2795528B">
      <w:pPr>
        <w:spacing w:after="0"/>
        <w:rPr>
          <w:b/>
          <w:bCs/>
          <w:sz w:val="24"/>
          <w:szCs w:val="24"/>
        </w:rPr>
      </w:pPr>
    </w:p>
    <w:p w14:paraId="17889A00" w14:textId="5AAEF74A" w:rsidR="001B26C4" w:rsidRDefault="2795528B" w:rsidP="2795528B">
      <w:pPr>
        <w:spacing w:after="0"/>
        <w:rPr>
          <w:b/>
          <w:bCs/>
          <w:sz w:val="24"/>
          <w:szCs w:val="24"/>
        </w:rPr>
      </w:pPr>
      <w:r w:rsidRPr="2795528B">
        <w:rPr>
          <w:b/>
          <w:bCs/>
          <w:sz w:val="24"/>
          <w:szCs w:val="24"/>
        </w:rPr>
        <w:t>If there will be cash handling, how will contact be minimized</w:t>
      </w:r>
    </w:p>
    <w:p w14:paraId="7E203FC7" w14:textId="77777777" w:rsidR="00205E3B" w:rsidRDefault="00F2440A" w:rsidP="2795528B">
      <w:pPr>
        <w:spacing w:after="0"/>
        <w:rPr>
          <w:b/>
          <w:bCs/>
          <w:sz w:val="24"/>
          <w:szCs w:val="24"/>
        </w:rPr>
      </w:pPr>
      <w:sdt>
        <w:sdtPr>
          <w:rPr>
            <w:sz w:val="24"/>
            <w:szCs w:val="24"/>
          </w:rPr>
          <w:id w:val="42259965"/>
          <w:placeholder>
            <w:docPart w:val="44F4DB529085437CBE7B2AF88A4D69D2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  <w:r w:rsidR="00205E3B" w:rsidRPr="2795528B">
        <w:rPr>
          <w:b/>
          <w:bCs/>
          <w:sz w:val="24"/>
          <w:szCs w:val="24"/>
        </w:rPr>
        <w:t xml:space="preserve"> </w:t>
      </w:r>
    </w:p>
    <w:p w14:paraId="2BB17AAE" w14:textId="77777777" w:rsidR="00205E3B" w:rsidRDefault="00205E3B" w:rsidP="2795528B">
      <w:pPr>
        <w:spacing w:after="0"/>
        <w:rPr>
          <w:b/>
          <w:bCs/>
          <w:sz w:val="24"/>
          <w:szCs w:val="24"/>
        </w:rPr>
      </w:pPr>
    </w:p>
    <w:p w14:paraId="6816283D" w14:textId="363BB592" w:rsidR="00424B04" w:rsidRPr="00066B8B" w:rsidRDefault="2795528B" w:rsidP="2795528B">
      <w:pPr>
        <w:spacing w:after="0"/>
        <w:rPr>
          <w:b/>
          <w:bCs/>
          <w:sz w:val="24"/>
          <w:szCs w:val="24"/>
        </w:rPr>
      </w:pPr>
      <w:r w:rsidRPr="2795528B">
        <w:rPr>
          <w:b/>
          <w:bCs/>
          <w:sz w:val="24"/>
          <w:szCs w:val="24"/>
        </w:rPr>
        <w:t>Other Notes:</w:t>
      </w:r>
    </w:p>
    <w:p w14:paraId="4DCF22FD" w14:textId="6A4A0BD2" w:rsidR="00205E3B" w:rsidRDefault="00F2440A" w:rsidP="00424B04">
      <w:pPr>
        <w:spacing w:after="0"/>
        <w:rPr>
          <w:sz w:val="24"/>
          <w:szCs w:val="24"/>
        </w:rPr>
      </w:pPr>
      <w:sdt>
        <w:sdtPr>
          <w:rPr>
            <w:sz w:val="24"/>
            <w:szCs w:val="24"/>
          </w:rPr>
          <w:id w:val="-1518914504"/>
          <w:placeholder>
            <w:docPart w:val="A8C53C3AB2C14C78A13AB0668EB81333"/>
          </w:placeholder>
          <w:showingPlcHdr/>
        </w:sdtPr>
        <w:sdtEndPr/>
        <w:sdtContent>
          <w:r w:rsidR="00205E3B" w:rsidRPr="009C792E">
            <w:rPr>
              <w:rStyle w:val="PlaceholderText"/>
            </w:rPr>
            <w:t>Click or tap here to enter text.</w:t>
          </w:r>
        </w:sdtContent>
      </w:sdt>
    </w:p>
    <w:p w14:paraId="35B46D4D" w14:textId="77777777" w:rsidR="00205E3B" w:rsidRDefault="00205E3B" w:rsidP="00424B04">
      <w:pPr>
        <w:spacing w:after="0"/>
        <w:rPr>
          <w:bCs/>
          <w:sz w:val="24"/>
          <w:szCs w:val="24"/>
          <w:u w:val="single"/>
        </w:rPr>
      </w:pPr>
    </w:p>
    <w:p w14:paraId="549FA0EB" w14:textId="2F3101E7" w:rsidR="00424134" w:rsidRPr="00066B8B" w:rsidRDefault="00424134" w:rsidP="00424B04">
      <w:pPr>
        <w:spacing w:after="0"/>
        <w:rPr>
          <w:b/>
          <w:sz w:val="24"/>
          <w:szCs w:val="24"/>
          <w:u w:val="single"/>
        </w:rPr>
      </w:pPr>
      <w:r w:rsidRPr="00066B8B">
        <w:rPr>
          <w:b/>
          <w:sz w:val="24"/>
          <w:szCs w:val="24"/>
          <w:u w:val="single"/>
        </w:rPr>
        <w:t>Approval</w:t>
      </w:r>
    </w:p>
    <w:p w14:paraId="54322ECC" w14:textId="0676D7B1" w:rsidR="001B26C4" w:rsidRDefault="00144442" w:rsidP="001B26C4">
      <w:pPr>
        <w:tabs>
          <w:tab w:val="left" w:pos="5760"/>
        </w:tabs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>C</w:t>
      </w:r>
      <w:r w:rsidR="00424134">
        <w:rPr>
          <w:bCs/>
          <w:sz w:val="24"/>
          <w:szCs w:val="24"/>
        </w:rPr>
        <w:t xml:space="preserve">CCE Director </w:t>
      </w:r>
      <w:r>
        <w:rPr>
          <w:bCs/>
          <w:sz w:val="24"/>
          <w:szCs w:val="24"/>
        </w:rPr>
        <w:t>Hattie Braun</w:t>
      </w:r>
      <w:r w:rsidR="00424134">
        <w:rPr>
          <w:bCs/>
          <w:sz w:val="24"/>
          <w:szCs w:val="24"/>
        </w:rPr>
        <w:tab/>
        <w:t>Date</w:t>
      </w:r>
      <w:r w:rsidR="00066B8B">
        <w:rPr>
          <w:bCs/>
          <w:sz w:val="24"/>
          <w:szCs w:val="24"/>
        </w:rPr>
        <w:t>:</w:t>
      </w:r>
      <w:r w:rsidR="001B26C4">
        <w:rPr>
          <w:bCs/>
          <w:sz w:val="24"/>
          <w:szCs w:val="24"/>
        </w:rPr>
        <w:tab/>
      </w:r>
      <w:sdt>
        <w:sdtPr>
          <w:rPr>
            <w:bCs/>
            <w:sz w:val="24"/>
            <w:szCs w:val="24"/>
          </w:rPr>
          <w:id w:val="-1385403285"/>
          <w:placeholder>
            <w:docPart w:val="0F4179165A0F4FCAB57DD8C036C4673A"/>
          </w:placeholder>
        </w:sdtPr>
        <w:sdtEndPr/>
        <w:sdtContent>
          <w:sdt>
            <w:sdtPr>
              <w:rPr>
                <w:bCs/>
                <w:sz w:val="24"/>
                <w:szCs w:val="24"/>
              </w:rPr>
              <w:id w:val="1772347492"/>
              <w:placeholder>
                <w:docPart w:val="DefaultPlaceholder_-1854013437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r w:rsidR="001B26C4" w:rsidRPr="009C792E">
                <w:rPr>
                  <w:rStyle w:val="PlaceholderText"/>
                </w:rPr>
                <w:t>Click or tap to enter a date.</w:t>
              </w:r>
            </w:sdtContent>
          </w:sdt>
        </w:sdtContent>
      </w:sdt>
    </w:p>
    <w:p w14:paraId="4E64617E" w14:textId="1E7E26BE" w:rsidR="00424134" w:rsidRDefault="00424134" w:rsidP="00A85317">
      <w:pPr>
        <w:spacing w:after="0"/>
        <w:jc w:val="center"/>
        <w:rPr>
          <w:b/>
          <w:sz w:val="24"/>
          <w:szCs w:val="24"/>
        </w:rPr>
      </w:pPr>
    </w:p>
    <w:p w14:paraId="68A110E7" w14:textId="77777777" w:rsidR="00205E3B" w:rsidRDefault="00205E3B" w:rsidP="00A85317">
      <w:pPr>
        <w:spacing w:after="0"/>
        <w:jc w:val="center"/>
        <w:rPr>
          <w:b/>
          <w:sz w:val="24"/>
          <w:szCs w:val="24"/>
        </w:rPr>
      </w:pPr>
    </w:p>
    <w:p w14:paraId="12D9CA10" w14:textId="77777777" w:rsidR="00066B8B" w:rsidRDefault="00066B8B" w:rsidP="00A85317">
      <w:pPr>
        <w:spacing w:after="0"/>
        <w:jc w:val="center"/>
        <w:rPr>
          <w:b/>
          <w:sz w:val="24"/>
          <w:szCs w:val="24"/>
        </w:rPr>
      </w:pPr>
    </w:p>
    <w:p w14:paraId="329B338E" w14:textId="0DD08574" w:rsidR="00424134" w:rsidRPr="00066B8B" w:rsidRDefault="004F307B" w:rsidP="004F307B">
      <w:pPr>
        <w:spacing w:after="0"/>
        <w:rPr>
          <w:b/>
          <w:sz w:val="24"/>
          <w:szCs w:val="24"/>
        </w:rPr>
      </w:pPr>
      <w:r w:rsidRPr="00066B8B">
        <w:rPr>
          <w:b/>
          <w:sz w:val="24"/>
          <w:szCs w:val="24"/>
        </w:rPr>
        <w:t>Additional Comments from the Director</w:t>
      </w:r>
    </w:p>
    <w:p w14:paraId="139C789A" w14:textId="241FBB56" w:rsidR="004F307B" w:rsidRPr="004F307B" w:rsidRDefault="00F2440A" w:rsidP="004F307B">
      <w:pPr>
        <w:spacing w:after="0"/>
        <w:rPr>
          <w:bCs/>
          <w:sz w:val="24"/>
          <w:szCs w:val="24"/>
        </w:rPr>
      </w:pPr>
      <w:sdt>
        <w:sdtPr>
          <w:rPr>
            <w:bCs/>
            <w:sz w:val="24"/>
            <w:szCs w:val="24"/>
          </w:rPr>
          <w:id w:val="-1047071149"/>
          <w:placeholder>
            <w:docPart w:val="74FEFCBE7BAA42EBB25103AD0B85AABA"/>
          </w:placeholder>
          <w:showingPlcHdr/>
        </w:sdtPr>
        <w:sdtEndPr/>
        <w:sdtContent>
          <w:r w:rsidR="004F307B" w:rsidRPr="009C792E">
            <w:rPr>
              <w:rStyle w:val="PlaceholderText"/>
            </w:rPr>
            <w:t>Click or tap here to enter text.</w:t>
          </w:r>
        </w:sdtContent>
      </w:sdt>
    </w:p>
    <w:sectPr w:rsidR="004F307B" w:rsidRPr="004F307B" w:rsidSect="004F307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DQxszAyN7QwMDZR0lEKTi0uzszPAykwrAUA+HCsgywAAAA="/>
  </w:docVars>
  <w:rsids>
    <w:rsidRoot w:val="00A85317"/>
    <w:rsid w:val="00066B8B"/>
    <w:rsid w:val="00144442"/>
    <w:rsid w:val="001B26C4"/>
    <w:rsid w:val="00205E3B"/>
    <w:rsid w:val="002D13FC"/>
    <w:rsid w:val="00424134"/>
    <w:rsid w:val="00424B04"/>
    <w:rsid w:val="004F307B"/>
    <w:rsid w:val="009733F9"/>
    <w:rsid w:val="00992AAE"/>
    <w:rsid w:val="00A85317"/>
    <w:rsid w:val="00C52C2B"/>
    <w:rsid w:val="00DA78AE"/>
    <w:rsid w:val="00E96FD1"/>
    <w:rsid w:val="00ED66A0"/>
    <w:rsid w:val="00F0033A"/>
    <w:rsid w:val="00F2440A"/>
    <w:rsid w:val="00FE716B"/>
    <w:rsid w:val="036A5AD2"/>
    <w:rsid w:val="24D0EFDF"/>
    <w:rsid w:val="2795528B"/>
    <w:rsid w:val="29EB915F"/>
    <w:rsid w:val="35020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0F412"/>
  <w15:chartTrackingRefBased/>
  <w15:docId w15:val="{54ACB7F2-A0AA-4B6E-9749-CC233E0E3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26C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A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A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14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D0BFD-DC63-4866-9459-2F8D159A8092}"/>
      </w:docPartPr>
      <w:docPartBody>
        <w:p w:rsidR="00B53B16" w:rsidRDefault="000D5192"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0E0060C0EA450899C4533FD0BCE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B1FF7-1D9C-44A9-96AD-E8BD9B3FE315}"/>
      </w:docPartPr>
      <w:docPartBody>
        <w:p w:rsidR="00B53B16" w:rsidRDefault="000D5192" w:rsidP="000D5192">
          <w:pPr>
            <w:pStyle w:val="5E0E0060C0EA450899C4533FD0BCE23B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DB1CB-F339-457D-9787-E4D45B66FD50}"/>
      </w:docPartPr>
      <w:docPartBody>
        <w:p w:rsidR="00B53B16" w:rsidRDefault="000D5192">
          <w:r w:rsidRPr="009C792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FE6DDC8BABD492B80E1DA523AE31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B4EEF-91C2-4A22-A5B1-210A81887E63}"/>
      </w:docPartPr>
      <w:docPartBody>
        <w:p w:rsidR="00B53B16" w:rsidRDefault="000D5192" w:rsidP="000D5192">
          <w:pPr>
            <w:pStyle w:val="7FE6DDC8BABD492B80E1DA523AE31185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C3057CCA5C48969A959E6F9FD3A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4C2F9-BBB3-4A94-821C-7EF8EE6F40BD}"/>
      </w:docPartPr>
      <w:docPartBody>
        <w:p w:rsidR="00B53B16" w:rsidRDefault="000D5192" w:rsidP="000D5192">
          <w:pPr>
            <w:pStyle w:val="00C3057CCA5C48969A959E6F9FD3AA96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F8DD10280D4A0ABEDE0C3B17E64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F0C19-74AD-4AE1-A13C-A713056B6E37}"/>
      </w:docPartPr>
      <w:docPartBody>
        <w:p w:rsidR="00B53B16" w:rsidRDefault="000D5192" w:rsidP="000D5192">
          <w:pPr>
            <w:pStyle w:val="95F8DD10280D4A0ABEDE0C3B17E646D1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F7282864F5448EB4EBE981A0239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CEF51-C58B-432E-BD66-8D741DD0B953}"/>
      </w:docPartPr>
      <w:docPartBody>
        <w:p w:rsidR="00B53B16" w:rsidRDefault="000D5192" w:rsidP="000D5192">
          <w:pPr>
            <w:pStyle w:val="D1F7282864F5448EB4EBE981A0239CE0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4179165A0F4FCAB57DD8C036C46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B5779-5501-4A01-8E68-C69995FF91FA}"/>
      </w:docPartPr>
      <w:docPartBody>
        <w:p w:rsidR="00B53B16" w:rsidRDefault="000D5192" w:rsidP="000D5192">
          <w:pPr>
            <w:pStyle w:val="0F4179165A0F4FCAB57DD8C036C4673A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FEFCBE7BAA42EBB25103AD0B85A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A459D-56A8-4D6A-81B3-AC5397947A3C}"/>
      </w:docPartPr>
      <w:docPartBody>
        <w:p w:rsidR="00B53B16" w:rsidRDefault="000D5192" w:rsidP="000D5192">
          <w:pPr>
            <w:pStyle w:val="74FEFCBE7BAA42EBB25103AD0B85AABA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C00A72973045C7B7B1845AD1EC6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E2961-B698-480F-BF81-69D62A8867BF}"/>
      </w:docPartPr>
      <w:docPartBody>
        <w:p w:rsidR="006D1B86" w:rsidRDefault="00244417" w:rsidP="00244417">
          <w:pPr>
            <w:pStyle w:val="99C00A72973045C7B7B1845AD1EC6DC8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07E48E73F04B50998B47F8EC431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4EBEA-FC6E-4A56-A2EC-56ABCD6EB5C4}"/>
      </w:docPartPr>
      <w:docPartBody>
        <w:p w:rsidR="006D1B86" w:rsidRDefault="00244417" w:rsidP="00244417">
          <w:pPr>
            <w:pStyle w:val="CF07E48E73F04B50998B47F8EC43152B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3E6A7F88FA4DA099284653B93E6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222ED-5855-4BA0-BC79-0A630FCA7BE4}"/>
      </w:docPartPr>
      <w:docPartBody>
        <w:p w:rsidR="006D1B86" w:rsidRDefault="00244417" w:rsidP="00244417">
          <w:pPr>
            <w:pStyle w:val="723E6A7F88FA4DA099284653B93E6998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AB31A5034B4736ABC1300129940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6E566-A2C9-45DA-BC26-D710F9DB123F}"/>
      </w:docPartPr>
      <w:docPartBody>
        <w:p w:rsidR="006D1B86" w:rsidRDefault="00244417" w:rsidP="00244417">
          <w:pPr>
            <w:pStyle w:val="5FAB31A5034B4736ABC1300129940D35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52FB47CF824F64BECEEA7408787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841EE-E0F8-4BDC-95C7-8870173DE239}"/>
      </w:docPartPr>
      <w:docPartBody>
        <w:p w:rsidR="006D1B86" w:rsidRDefault="00244417" w:rsidP="00244417">
          <w:pPr>
            <w:pStyle w:val="7E52FB47CF824F64BECEEA7408787D0F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51408873CF412F80D21180F25445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8D4D8-A9E2-455E-807E-6777FAFDEB36}"/>
      </w:docPartPr>
      <w:docPartBody>
        <w:p w:rsidR="006D1B86" w:rsidRDefault="00244417" w:rsidP="00244417">
          <w:pPr>
            <w:pStyle w:val="4751408873CF412F80D21180F2544556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E79560122547A590F5C7CDB1E23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EE0AD-7669-431F-8A44-6E55F92F4D32}"/>
      </w:docPartPr>
      <w:docPartBody>
        <w:p w:rsidR="006D1B86" w:rsidRDefault="00244417" w:rsidP="00244417">
          <w:pPr>
            <w:pStyle w:val="A0E79560122547A590F5C7CDB1E23E9F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F4DB529085437CBE7B2AF88A4D6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09E9C-AAE4-4419-84D2-F03F7A11893A}"/>
      </w:docPartPr>
      <w:docPartBody>
        <w:p w:rsidR="006D1B86" w:rsidRDefault="00244417" w:rsidP="00244417">
          <w:pPr>
            <w:pStyle w:val="44F4DB529085437CBE7B2AF88A4D69D2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C53C3AB2C14C78A13AB0668EB81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EAEDF-9B3C-49D6-B229-D866AA979120}"/>
      </w:docPartPr>
      <w:docPartBody>
        <w:p w:rsidR="006D1B86" w:rsidRDefault="00244417" w:rsidP="00244417">
          <w:pPr>
            <w:pStyle w:val="A8C53C3AB2C14C78A13AB0668EB81333"/>
          </w:pPr>
          <w:r w:rsidRPr="009C792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5192"/>
    <w:rsid w:val="000D5192"/>
    <w:rsid w:val="00244417"/>
    <w:rsid w:val="0033213D"/>
    <w:rsid w:val="006D1B86"/>
    <w:rsid w:val="007A030C"/>
    <w:rsid w:val="00802802"/>
    <w:rsid w:val="0098218B"/>
    <w:rsid w:val="00B53B16"/>
    <w:rsid w:val="00CF004D"/>
    <w:rsid w:val="00F53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4417"/>
    <w:rPr>
      <w:color w:val="808080"/>
    </w:rPr>
  </w:style>
  <w:style w:type="paragraph" w:customStyle="1" w:styleId="5E0E0060C0EA450899C4533FD0BCE23B">
    <w:name w:val="5E0E0060C0EA450899C4533FD0BCE23B"/>
    <w:rsid w:val="000D5192"/>
  </w:style>
  <w:style w:type="paragraph" w:customStyle="1" w:styleId="7FE6DDC8BABD492B80E1DA523AE31185">
    <w:name w:val="7FE6DDC8BABD492B80E1DA523AE31185"/>
    <w:rsid w:val="000D5192"/>
  </w:style>
  <w:style w:type="paragraph" w:customStyle="1" w:styleId="99C00A72973045C7B7B1845AD1EC6DC8">
    <w:name w:val="99C00A72973045C7B7B1845AD1EC6DC8"/>
    <w:rsid w:val="00244417"/>
  </w:style>
  <w:style w:type="paragraph" w:customStyle="1" w:styleId="00C3057CCA5C48969A959E6F9FD3AA96">
    <w:name w:val="00C3057CCA5C48969A959E6F9FD3AA96"/>
    <w:rsid w:val="000D5192"/>
  </w:style>
  <w:style w:type="paragraph" w:customStyle="1" w:styleId="95F8DD10280D4A0ABEDE0C3B17E646D1">
    <w:name w:val="95F8DD10280D4A0ABEDE0C3B17E646D1"/>
    <w:rsid w:val="000D5192"/>
  </w:style>
  <w:style w:type="paragraph" w:customStyle="1" w:styleId="D1F7282864F5448EB4EBE981A0239CE0">
    <w:name w:val="D1F7282864F5448EB4EBE981A0239CE0"/>
    <w:rsid w:val="000D5192"/>
  </w:style>
  <w:style w:type="paragraph" w:customStyle="1" w:styleId="CF07E48E73F04B50998B47F8EC43152B">
    <w:name w:val="CF07E48E73F04B50998B47F8EC43152B"/>
    <w:rsid w:val="00244417"/>
  </w:style>
  <w:style w:type="paragraph" w:customStyle="1" w:styleId="0F4179165A0F4FCAB57DD8C036C4673A">
    <w:name w:val="0F4179165A0F4FCAB57DD8C036C4673A"/>
    <w:rsid w:val="000D5192"/>
  </w:style>
  <w:style w:type="paragraph" w:customStyle="1" w:styleId="723E6A7F88FA4DA099284653B93E6998">
    <w:name w:val="723E6A7F88FA4DA099284653B93E6998"/>
    <w:rsid w:val="00244417"/>
  </w:style>
  <w:style w:type="paragraph" w:customStyle="1" w:styleId="5FAB31A5034B4736ABC1300129940D35">
    <w:name w:val="5FAB31A5034B4736ABC1300129940D35"/>
    <w:rsid w:val="00244417"/>
  </w:style>
  <w:style w:type="paragraph" w:customStyle="1" w:styleId="74FEFCBE7BAA42EBB25103AD0B85AABA">
    <w:name w:val="74FEFCBE7BAA42EBB25103AD0B85AABA"/>
    <w:rsid w:val="000D5192"/>
  </w:style>
  <w:style w:type="paragraph" w:customStyle="1" w:styleId="7E52FB47CF824F64BECEEA7408787D0F">
    <w:name w:val="7E52FB47CF824F64BECEEA7408787D0F"/>
    <w:rsid w:val="00244417"/>
  </w:style>
  <w:style w:type="paragraph" w:customStyle="1" w:styleId="4751408873CF412F80D21180F2544556">
    <w:name w:val="4751408873CF412F80D21180F2544556"/>
    <w:rsid w:val="00244417"/>
  </w:style>
  <w:style w:type="paragraph" w:customStyle="1" w:styleId="A0E79560122547A590F5C7CDB1E23E9F">
    <w:name w:val="A0E79560122547A590F5C7CDB1E23E9F"/>
    <w:rsid w:val="00244417"/>
  </w:style>
  <w:style w:type="paragraph" w:customStyle="1" w:styleId="44F4DB529085437CBE7B2AF88A4D69D2">
    <w:name w:val="44F4DB529085437CBE7B2AF88A4D69D2"/>
    <w:rsid w:val="00244417"/>
  </w:style>
  <w:style w:type="paragraph" w:customStyle="1" w:styleId="A8C53C3AB2C14C78A13AB0668EB81333">
    <w:name w:val="A8C53C3AB2C14C78A13AB0668EB81333"/>
    <w:rsid w:val="002444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58</Characters>
  <Application>Microsoft Office Word</Application>
  <DocSecurity>0</DocSecurity>
  <Lines>9</Lines>
  <Paragraphs>2</Paragraphs>
  <ScaleCrop>false</ScaleCrop>
  <Company>Microsoft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za</dc:creator>
  <cp:keywords/>
  <dc:description/>
  <cp:lastModifiedBy>Lydia Watts</cp:lastModifiedBy>
  <cp:revision>2</cp:revision>
  <dcterms:created xsi:type="dcterms:W3CDTF">2020-11-23T16:47:00Z</dcterms:created>
  <dcterms:modified xsi:type="dcterms:W3CDTF">2020-11-23T16:47:00Z</dcterms:modified>
</cp:coreProperties>
</file>